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ABA4B" w14:textId="355C3B29" w:rsidR="000513DC" w:rsidRDefault="005D6C19">
      <w:r>
        <w:rPr>
          <w:noProof/>
          <w:lang w:val="es-419" w:eastAsia="es-419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AEC1499" wp14:editId="4DDF244C">
                <wp:simplePos x="0" y="0"/>
                <wp:positionH relativeFrom="page">
                  <wp:posOffset>229235</wp:posOffset>
                </wp:positionH>
                <wp:positionV relativeFrom="page">
                  <wp:posOffset>231775</wp:posOffset>
                </wp:positionV>
                <wp:extent cx="7315200" cy="1217295"/>
                <wp:effectExtent l="0" t="0" r="0" b="0"/>
                <wp:wrapNone/>
                <wp:docPr id="5" name="Grupo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1217295"/>
                          <a:chOff x="0" y="-1"/>
                          <a:chExt cx="7315200" cy="1216153"/>
                        </a:xfrm>
                      </wpg:grpSpPr>
                      <wps:wsp>
                        <wps:cNvPr id="6" name="Rectángulo 51"/>
                        <wps:cNvSpPr>
                          <a:spLocks/>
                        </wps:cNvSpPr>
                        <wps:spPr bwMode="auto"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5200 w 7312660"/>
                              <a:gd name="T3" fmla="*/ 0 h 1129665"/>
                              <a:gd name="T4" fmla="*/ 7315200 w 7312660"/>
                              <a:gd name="T5" fmla="*/ 1130373 h 1129665"/>
                              <a:gd name="T6" fmla="*/ 3620757 w 7312660"/>
                              <a:gd name="T7" fmla="*/ 733885 h 1129665"/>
                              <a:gd name="T8" fmla="*/ 0 w 7312660"/>
                              <a:gd name="T9" fmla="*/ 1092249 h 1129665"/>
                              <a:gd name="T10" fmla="*/ 0 w 7312660"/>
                              <a:gd name="T11" fmla="*/ 0 h 1129665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ángulo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2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>
            <w:pict>
              <v:group w14:anchorId="5835F852" id="Grupo 149" o:spid="_x0000_s1026" style="position:absolute;margin-left:18.05pt;margin-top:18.25pt;width:8in;height:95.85pt;z-index:251662336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">
  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" path="m,l7312660,r,1129665l3619500,733425,,1091565,,xe" fillcolor="#5b9bd5" stroked="f" strokeweight="1pt">
                  <v:stroke joinstyle="miter"/>
                  <v:path arrowok="t" o:connecttype="custom" o:connectlocs="0,0;7317741,0;7317741,1131081;3622015,734345;0,1092934;0,0" o:connectangles="0,0,0,0,0,0"/>
                </v:shape>
                <v:rect id="Rectángulo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" stroked="f" strokeweight="1pt">
                  <v:fill r:id="rId13" o:title="" recolor="t" rotate="t" type="frame"/>
                </v:rect>
                <w10:wrap anchorx="page" anchory="page"/>
              </v:group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80550D" wp14:editId="4A4B743E">
                <wp:simplePos x="0" y="0"/>
                <wp:positionH relativeFrom="page">
                  <wp:posOffset>229235</wp:posOffset>
                </wp:positionH>
                <wp:positionV relativeFrom="page">
                  <wp:posOffset>8228965</wp:posOffset>
                </wp:positionV>
                <wp:extent cx="7315200" cy="925195"/>
                <wp:effectExtent l="0" t="0" r="0" b="0"/>
                <wp:wrapSquare wrapText="bothSides"/>
                <wp:docPr id="4" name="Cuadro de texto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925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003493" w14:textId="77777777" w:rsidR="0031156C" w:rsidRDefault="0031156C">
                            <w:pPr>
                              <w:pStyle w:val="Sinespaciado"/>
                              <w:jc w:val="right"/>
                              <w:rPr>
                                <w:sz w:val="28"/>
                                <w:szCs w:val="28"/>
                                <w:lang w:val="es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>Vianey Torres Argüelles</w:t>
                            </w:r>
                          </w:p>
                          <w:p w14:paraId="4706AC49" w14:textId="5D319D17" w:rsidR="000513DC" w:rsidRPr="000513DC" w:rsidRDefault="00000000">
                            <w:pPr>
                              <w:pStyle w:val="Sinespaciado"/>
                              <w:jc w:val="right"/>
                              <w:rPr>
                                <w:color w:val="595959"/>
                                <w:sz w:val="18"/>
                                <w:szCs w:val="18"/>
                                <w:lang w:val="es-US"/>
                              </w:rPr>
                            </w:pPr>
                            <w:hyperlink r:id="rId14" w:history="1">
                              <w:r w:rsidR="0031156C" w:rsidRPr="0002113A">
                                <w:rPr>
                                  <w:rStyle w:val="Hipervnculo"/>
                                  <w:sz w:val="18"/>
                                  <w:szCs w:val="18"/>
                                  <w:lang w:val="es-US"/>
                                </w:rPr>
                                <w:t>vianey.torres@uacj.mx</w:t>
                              </w:r>
                            </w:hyperlink>
                            <w:r w:rsidR="0031156C">
                              <w:rPr>
                                <w:sz w:val="18"/>
                                <w:szCs w:val="18"/>
                                <w:lang w:val="es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9200</wp14:pctHeight>
                </wp14:sizeRelV>
              </wp:anchor>
            </w:drawing>
          </mc:Choice>
          <mc:Fallback>
            <w:pict>
              <v:shapetype w14:anchorId="0480550D" id="_x0000_t202" coordsize="21600,21600" o:spt="202" path="m,l,21600r21600,l21600,xe">
                <v:stroke joinstyle="miter"/>
                <v:path gradientshapeok="t" o:connecttype="rect"/>
              </v:shapetype>
              <v:shape id="Cuadro de texto 152" o:spid="_x0000_s1026" type="#_x0000_t202" style="position:absolute;margin-left:18.05pt;margin-top:647.95pt;width:8in;height:72.85pt;z-index:251660288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" filled="f" stroked="f" strokeweight=".5pt">
                <v:textbox inset="126pt,0,54pt,0">
                  <w:txbxContent>
                    <w:p w14:paraId="63003493" w14:textId="77777777" w:rsidR="0031156C" w:rsidRDefault="0031156C">
                      <w:pPr>
                        <w:pStyle w:val="Sinespaciado"/>
                        <w:jc w:val="right"/>
                        <w:rPr>
                          <w:sz w:val="28"/>
                          <w:szCs w:val="28"/>
                          <w:lang w:val="es-US"/>
                        </w:rPr>
                      </w:pPr>
                      <w:r>
                        <w:rPr>
                          <w:sz w:val="28"/>
                          <w:szCs w:val="28"/>
                          <w:lang w:val="es-US"/>
                        </w:rPr>
                        <w:t>Vianey Torres Argüelles</w:t>
                      </w:r>
                    </w:p>
                    <w:p w14:paraId="4706AC49" w14:textId="5D319D17" w:rsidR="000513DC" w:rsidRPr="000513DC" w:rsidRDefault="00000000">
                      <w:pPr>
                        <w:pStyle w:val="Sinespaciado"/>
                        <w:jc w:val="right"/>
                        <w:rPr>
                          <w:color w:val="595959"/>
                          <w:sz w:val="18"/>
                          <w:szCs w:val="18"/>
                          <w:lang w:val="es-US"/>
                        </w:rPr>
                      </w:pPr>
                      <w:hyperlink r:id="rId15" w:history="1">
                        <w:r w:rsidR="0031156C" w:rsidRPr="0002113A">
                          <w:rPr>
                            <w:rStyle w:val="Hipervnculo"/>
                            <w:sz w:val="18"/>
                            <w:szCs w:val="18"/>
                            <w:lang w:val="es-US"/>
                          </w:rPr>
                          <w:t>vianey.torres@uacj.mx</w:t>
                        </w:r>
                      </w:hyperlink>
                      <w:r w:rsidR="0031156C">
                        <w:rPr>
                          <w:sz w:val="18"/>
                          <w:szCs w:val="18"/>
                          <w:lang w:val="es-US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  <w:lang w:val="es-419" w:eastAsia="es-4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E4744C" wp14:editId="2E567587">
                <wp:simplePos x="0" y="0"/>
                <wp:positionH relativeFrom="page">
                  <wp:posOffset>229235</wp:posOffset>
                </wp:positionH>
                <wp:positionV relativeFrom="page">
                  <wp:posOffset>3018155</wp:posOffset>
                </wp:positionV>
                <wp:extent cx="7315200" cy="3651885"/>
                <wp:effectExtent l="0" t="0" r="0" b="0"/>
                <wp:wrapSquare wrapText="bothSides"/>
                <wp:docPr id="2" name="Cuadro de texto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3651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05725C" w14:textId="77777777" w:rsidR="000513DC" w:rsidRPr="000513DC" w:rsidRDefault="005D6C19">
                            <w:pPr>
                              <w:jc w:val="right"/>
                              <w:rPr>
                                <w:color w:val="5B9BD5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:lang w:val="es-MX"/>
                              </w:rPr>
                              <w:t>Doctorado en Tecnología</w:t>
                            </w:r>
                          </w:p>
                          <w:p w14:paraId="4E010551" w14:textId="77777777" w:rsidR="000513DC" w:rsidRPr="000513DC" w:rsidRDefault="000513DC">
                            <w:pPr>
                              <w:jc w:val="right"/>
                              <w:rPr>
                                <w:smallCaps/>
                                <w:color w:val="40404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nteproyecto</w:t>
                            </w: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36300</wp14:pctHeight>
                </wp14:sizeRelV>
              </wp:anchor>
            </w:drawing>
          </mc:Choice>
          <mc:Fallback>
            <w:pict>
              <v:shape w14:anchorId="5BE4744C" id="Cuadro de texto 154" o:spid="_x0000_s1027" type="#_x0000_t202" style="position:absolute;margin-left:18.05pt;margin-top:237.65pt;width:8in;height:287.5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" filled="f" stroked="f" strokeweight=".5pt">
                <v:textbox inset="126pt,0,54pt,0">
                  <w:txbxContent>
                    <w:p w14:paraId="4A05725C" w14:textId="77777777" w:rsidR="000513DC" w:rsidRPr="000513DC" w:rsidRDefault="005D6C19">
                      <w:pPr>
                        <w:jc w:val="right"/>
                        <w:rPr>
                          <w:color w:val="5B9BD5"/>
                          <w:sz w:val="64"/>
                          <w:szCs w:val="64"/>
                        </w:rPr>
                      </w:pPr>
                      <w:r>
                        <w:rPr>
                          <w:sz w:val="64"/>
                          <w:szCs w:val="64"/>
                          <w:lang w:val="es-MX"/>
                        </w:rPr>
                        <w:t>Doctorado en Tecnología</w:t>
                      </w:r>
                    </w:p>
                    <w:p w14:paraId="4E010551" w14:textId="77777777" w:rsidR="000513DC" w:rsidRPr="000513DC" w:rsidRDefault="000513DC">
                      <w:pPr>
                        <w:jc w:val="right"/>
                        <w:rPr>
                          <w:smallCaps/>
                          <w:color w:val="404040"/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nteproyecto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0D98ABD" w14:textId="77777777" w:rsidR="007E120F" w:rsidRDefault="000513DC">
      <w:pPr>
        <w:jc w:val="center"/>
        <w:rPr>
          <w:rFonts w:ascii="Arial Narrow" w:hAnsi="Arial Narrow"/>
          <w:sz w:val="16"/>
        </w:rPr>
      </w:pPr>
      <w:r>
        <w:rPr>
          <w:rFonts w:ascii="Arial Narrow" w:hAnsi="Arial Narrow"/>
          <w:sz w:val="16"/>
        </w:rPr>
        <w:br w:type="page"/>
      </w:r>
    </w:p>
    <w:p w14:paraId="74AC570A" w14:textId="16A78609" w:rsidR="007E120F" w:rsidRDefault="009358EF">
      <w:pPr>
        <w:pStyle w:val="Ttulo1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lastRenderedPageBreak/>
        <w:t>Anteproyecto de tesis doctoral</w:t>
      </w:r>
    </w:p>
    <w:p w14:paraId="1294076F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53EDD6E9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665A7B37" w14:textId="77777777" w:rsidR="007E120F" w:rsidRDefault="007E120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CellSpacing w:w="1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61"/>
        <w:gridCol w:w="6615"/>
      </w:tblGrid>
      <w:tr w:rsidR="000513DC" w14:paraId="54828EE1" w14:textId="77777777" w:rsidTr="000513D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C445B" w14:textId="4DAB7E42" w:rsidR="000513DC" w:rsidRDefault="009D45BF">
            <w:pPr>
              <w:rPr>
                <w:rFonts w:ascii="Arial Narrow" w:hAnsi="Arial Narrow"/>
                <w:sz w:val="24"/>
              </w:rPr>
            </w:pPr>
            <w:proofErr w:type="gramStart"/>
            <w:r>
              <w:rPr>
                <w:rFonts w:ascii="Arial Narrow" w:hAnsi="Arial Narrow"/>
                <w:sz w:val="24"/>
              </w:rPr>
              <w:t>Nombre</w:t>
            </w:r>
            <w:r w:rsidR="000513DC">
              <w:rPr>
                <w:rFonts w:ascii="Arial Narrow" w:hAnsi="Arial Narrow"/>
                <w:sz w:val="24"/>
              </w:rPr>
              <w:t xml:space="preserve"> :</w:t>
            </w:r>
            <w:proofErr w:type="gramEnd"/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1F24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457C9045" w14:textId="77777777" w:rsidTr="000513DC">
        <w:trPr>
          <w:cantSplit/>
          <w:trHeight w:val="52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2FAC" w14:textId="20FC92D2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ción</w:t>
            </w:r>
            <w:r w:rsidR="000513DC">
              <w:rPr>
                <w:rFonts w:ascii="Arial Narrow" w:hAnsi="Arial Narrow"/>
                <w:sz w:val="24"/>
              </w:rPr>
              <w:t>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19C79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663D82EA" w14:textId="77777777" w:rsidTr="000513DC">
        <w:trPr>
          <w:cantSplit/>
          <w:trHeight w:val="503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7763" w14:textId="188FCACC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el</w:t>
            </w:r>
            <w:r w:rsidR="00E763DC">
              <w:rPr>
                <w:rFonts w:ascii="Arial Narrow" w:hAnsi="Arial Narrow"/>
                <w:sz w:val="24"/>
              </w:rPr>
              <w:t>éfo</w:t>
            </w:r>
            <w:r>
              <w:rPr>
                <w:rFonts w:ascii="Arial Narrow" w:hAnsi="Arial Narrow"/>
                <w:sz w:val="24"/>
              </w:rPr>
              <w:t>n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C0660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02DD7AAC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3661" w14:textId="63D117EB" w:rsidR="000513DC" w:rsidRDefault="005D2D7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Email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70C3E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13A1B1F1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7CB4A" w14:textId="268FA36A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Beca</w:t>
            </w:r>
          </w:p>
          <w:p w14:paraId="76FE8F34" w14:textId="68F7B2D3" w:rsidR="000513DC" w:rsidRDefault="000513DC" w:rsidP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(</w:t>
            </w:r>
            <w:r w:rsidR="009D45BF">
              <w:rPr>
                <w:rFonts w:ascii="Arial Narrow" w:hAnsi="Arial Narrow"/>
                <w:sz w:val="24"/>
              </w:rPr>
              <w:t>especificar tipo de beca</w:t>
            </w:r>
            <w:r>
              <w:rPr>
                <w:rFonts w:ascii="Arial Narrow" w:hAnsi="Arial Narrow"/>
                <w:sz w:val="24"/>
              </w:rPr>
              <w:t>):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8AD01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5FAEEF5D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43554" w14:textId="70F3E785" w:rsid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Título tentativo de la tesis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EBBFF" w14:textId="77777777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A62D63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1B8CC" w14:textId="1D403188" w:rsidR="000513DC" w:rsidRPr="000513DC" w:rsidRDefault="009D45BF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Línea de investigación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B472D" w14:textId="770456F6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  <w:tr w:rsidR="000513DC" w14:paraId="70F78DF2" w14:textId="77777777" w:rsidTr="000513DC">
        <w:trPr>
          <w:cantSplit/>
          <w:trHeight w:val="525"/>
          <w:tblCellSpacing w:w="11" w:type="dxa"/>
          <w:jc w:val="center"/>
        </w:trPr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E011" w14:textId="34E89C52" w:rsidR="000513DC" w:rsidRPr="000513DC" w:rsidRDefault="009D45BF" w:rsidP="000513DC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irector de tesis tentativo</w:t>
            </w:r>
          </w:p>
        </w:tc>
        <w:tc>
          <w:tcPr>
            <w:tcW w:w="6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1B9F4" w14:textId="7C8917F8" w:rsidR="000513DC" w:rsidRDefault="000513DC">
            <w:pPr>
              <w:rPr>
                <w:rFonts w:ascii="Arial Narrow" w:hAnsi="Arial Narrow"/>
                <w:sz w:val="24"/>
              </w:rPr>
            </w:pPr>
          </w:p>
        </w:tc>
      </w:tr>
    </w:tbl>
    <w:p w14:paraId="640D619E" w14:textId="77777777" w:rsidR="007E120F" w:rsidRDefault="007E120F">
      <w:pPr>
        <w:ind w:left="454"/>
        <w:rPr>
          <w:rFonts w:ascii="Arial Narrow" w:hAnsi="Arial Narrow"/>
          <w:sz w:val="16"/>
        </w:rPr>
      </w:pPr>
    </w:p>
    <w:p w14:paraId="7066C908" w14:textId="77777777" w:rsidR="00316FAF" w:rsidRDefault="00316FAF">
      <w:pPr>
        <w:ind w:left="454"/>
        <w:rPr>
          <w:rFonts w:ascii="Arial Narrow" w:hAnsi="Arial Narrow"/>
          <w:sz w:val="16"/>
        </w:rPr>
      </w:pPr>
    </w:p>
    <w:p w14:paraId="323B218E" w14:textId="77777777" w:rsidR="00316FAF" w:rsidRDefault="00316FAF">
      <w:pPr>
        <w:ind w:left="454"/>
        <w:rPr>
          <w:rFonts w:ascii="Arial Narrow" w:hAnsi="Arial Narrow"/>
          <w:sz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17"/>
      </w:tblGrid>
      <w:tr w:rsidR="007E120F" w14:paraId="3EDF8583" w14:textId="77777777" w:rsidTr="00316FAF">
        <w:trPr>
          <w:trHeight w:val="433"/>
          <w:jc w:val="center"/>
        </w:trPr>
        <w:tc>
          <w:tcPr>
            <w:tcW w:w="8717" w:type="dxa"/>
            <w:vAlign w:val="center"/>
          </w:tcPr>
          <w:p w14:paraId="218322EC" w14:textId="6DEC58BF" w:rsidR="007E120F" w:rsidRDefault="00316FAF" w:rsidP="009D45BF">
            <w:pPr>
              <w:pStyle w:val="Ttulo1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6"/>
              </w:rPr>
              <w:tab/>
            </w:r>
            <w:r w:rsidR="009D45BF">
              <w:rPr>
                <w:rFonts w:ascii="Arial Narrow" w:hAnsi="Arial Narrow"/>
              </w:rPr>
              <w:t>Índice</w:t>
            </w:r>
          </w:p>
        </w:tc>
      </w:tr>
    </w:tbl>
    <w:p w14:paraId="2011BAE6" w14:textId="77777777" w:rsidR="007E120F" w:rsidRDefault="007E120F">
      <w:pPr>
        <w:ind w:left="454"/>
        <w:rPr>
          <w:rFonts w:ascii="Arial Narrow" w:hAnsi="Arial Narrow"/>
          <w:sz w:val="24"/>
        </w:rPr>
      </w:pPr>
    </w:p>
    <w:p w14:paraId="7E51783F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(Extensión mínima 5 páginas)</w:t>
      </w:r>
    </w:p>
    <w:p w14:paraId="167F0EB6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ntecedentes. Idea principal, estructura de la idea.</w:t>
      </w:r>
    </w:p>
    <w:p w14:paraId="23641F7B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Planteamiento del problema,</w:t>
      </w:r>
    </w:p>
    <w:p w14:paraId="53187079" w14:textId="7AFA0B09" w:rsid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 xml:space="preserve">- </w:t>
      </w:r>
      <w:r w:rsidR="009D0CAE">
        <w:rPr>
          <w:rFonts w:ascii="Arial Narrow" w:hAnsi="Arial Narrow"/>
          <w:sz w:val="24"/>
        </w:rPr>
        <w:t>O</w:t>
      </w:r>
      <w:r w:rsidRPr="009D45BF">
        <w:rPr>
          <w:rFonts w:ascii="Arial Narrow" w:hAnsi="Arial Narrow"/>
          <w:sz w:val="24"/>
        </w:rPr>
        <w:t>bjetivo,</w:t>
      </w:r>
    </w:p>
    <w:p w14:paraId="658642AA" w14:textId="3C5DB08B" w:rsidR="009D0CAE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Hipótesis/preguntas de investigación</w:t>
      </w:r>
    </w:p>
    <w:p w14:paraId="6B9FB409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Justificación</w:t>
      </w:r>
    </w:p>
    <w:p w14:paraId="68CAB48E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Alcance y delimitaciones,</w:t>
      </w:r>
    </w:p>
    <w:p w14:paraId="437D8C05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Elementos del marco teórico,</w:t>
      </w:r>
    </w:p>
    <w:p w14:paraId="42716CE4" w14:textId="77777777" w:rsidR="009D45BF" w:rsidRPr="009D45BF" w:rsidRDefault="009D45BF" w:rsidP="009D45BF">
      <w:pPr>
        <w:ind w:left="454"/>
        <w:rPr>
          <w:rFonts w:ascii="Arial Narrow" w:hAnsi="Arial Narrow"/>
          <w:sz w:val="24"/>
        </w:rPr>
      </w:pPr>
      <w:r w:rsidRPr="009D45BF">
        <w:rPr>
          <w:rFonts w:ascii="Arial Narrow" w:hAnsi="Arial Narrow"/>
          <w:sz w:val="24"/>
        </w:rPr>
        <w:t>- Materiales y métodos,</w:t>
      </w:r>
    </w:p>
    <w:p w14:paraId="04BA41CD" w14:textId="76993017" w:rsidR="009D0CAE" w:rsidRDefault="009D45BF" w:rsidP="009D0CAE">
      <w:pPr>
        <w:ind w:left="454"/>
      </w:pPr>
      <w:r w:rsidRPr="009D45BF">
        <w:rPr>
          <w:rFonts w:ascii="Arial Narrow" w:hAnsi="Arial Narrow"/>
          <w:sz w:val="24"/>
        </w:rPr>
        <w:t>-</w:t>
      </w:r>
      <w:r w:rsidR="009D0CAE" w:rsidRPr="009D45BF">
        <w:rPr>
          <w:rFonts w:ascii="Arial Narrow" w:hAnsi="Arial Narrow"/>
          <w:sz w:val="24"/>
        </w:rPr>
        <w:t xml:space="preserve"> </w:t>
      </w:r>
      <w:r w:rsidR="009D0CAE">
        <w:rPr>
          <w:rFonts w:ascii="Arial Narrow" w:hAnsi="Arial Narrow"/>
          <w:sz w:val="24"/>
        </w:rPr>
        <w:t xml:space="preserve">Cronograma </w:t>
      </w:r>
      <w:r w:rsidR="009358EF">
        <w:rPr>
          <w:rFonts w:ascii="Arial Narrow" w:hAnsi="Arial Narrow"/>
          <w:sz w:val="24"/>
        </w:rPr>
        <w:t>de actividades,</w:t>
      </w:r>
    </w:p>
    <w:p w14:paraId="146B2ED6" w14:textId="2A75217E" w:rsidR="009D45BF" w:rsidRPr="009D45BF" w:rsidRDefault="009D0CAE" w:rsidP="009D45BF">
      <w:pPr>
        <w:ind w:left="454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- R</w:t>
      </w:r>
      <w:r w:rsidR="009D45BF" w:rsidRPr="009D45BF">
        <w:rPr>
          <w:rFonts w:ascii="Arial Narrow" w:hAnsi="Arial Narrow"/>
          <w:sz w:val="24"/>
        </w:rPr>
        <w:t>eferencias bibliográf</w:t>
      </w:r>
      <w:r w:rsidR="009358EF">
        <w:rPr>
          <w:rFonts w:ascii="Arial Narrow" w:hAnsi="Arial Narrow"/>
          <w:sz w:val="24"/>
        </w:rPr>
        <w:t>icas.</w:t>
      </w:r>
    </w:p>
    <w:p w14:paraId="16D12661" w14:textId="77777777" w:rsidR="009D0CAE" w:rsidRDefault="009D0CAE">
      <w:pPr>
        <w:ind w:left="454"/>
      </w:pPr>
    </w:p>
    <w:sectPr w:rsidR="009D0CAE" w:rsidSect="000513DC">
      <w:headerReference w:type="default" r:id="rId16"/>
      <w:footerReference w:type="default" r:id="rId17"/>
      <w:pgSz w:w="12242" w:h="15842" w:code="1"/>
      <w:pgMar w:top="1134" w:right="1701" w:bottom="1134" w:left="1701" w:header="720" w:footer="907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D215B" w14:textId="77777777" w:rsidR="00DF3907" w:rsidRDefault="00DF3907">
      <w:r>
        <w:separator/>
      </w:r>
    </w:p>
  </w:endnote>
  <w:endnote w:type="continuationSeparator" w:id="0">
    <w:p w14:paraId="6164809C" w14:textId="77777777" w:rsidR="00DF3907" w:rsidRDefault="00DF3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FEE75" w14:textId="68C3179C" w:rsidR="007E120F" w:rsidRDefault="007E120F">
    <w:pPr>
      <w:pStyle w:val="Piedepgina"/>
      <w:framePr w:wrap="around" w:vAnchor="text" w:hAnchor="page" w:x="10162" w:y="68"/>
      <w:jc w:val="center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C0659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A6BCEAD" w14:textId="77777777" w:rsidR="007E120F" w:rsidRDefault="005D6C19">
    <w:pPr>
      <w:pStyle w:val="Piedepgina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263AB08" wp14:editId="04A539D6">
              <wp:simplePos x="0" y="0"/>
              <wp:positionH relativeFrom="column">
                <wp:posOffset>-227330</wp:posOffset>
              </wp:positionH>
              <wp:positionV relativeFrom="paragraph">
                <wp:posOffset>-69215</wp:posOffset>
              </wp:positionV>
              <wp:extent cx="6057900" cy="0"/>
              <wp:effectExtent l="0" t="0" r="0" b="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2AD4B4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9pt,-5.45pt" to="459.1pt,-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gN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737DF" w14:textId="77777777" w:rsidR="00DF3907" w:rsidRDefault="00DF3907">
      <w:r>
        <w:separator/>
      </w:r>
    </w:p>
  </w:footnote>
  <w:footnote w:type="continuationSeparator" w:id="0">
    <w:p w14:paraId="5361C37D" w14:textId="77777777" w:rsidR="00DF3907" w:rsidRDefault="00DF39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FA047" w14:textId="3A244942" w:rsidR="009B1D2B" w:rsidRPr="009B1D2B" w:rsidRDefault="009358EF" w:rsidP="009B1D2B">
    <w:pPr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Doctorado en Tecnología</w:t>
    </w:r>
  </w:p>
  <w:p w14:paraId="48D955DC" w14:textId="409E299E" w:rsidR="009358EF" w:rsidRDefault="009C0D36" w:rsidP="009B1D2B">
    <w:pPr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>ANTEPROYEC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8445C"/>
    <w:multiLevelType w:val="multilevel"/>
    <w:tmpl w:val="4C0A8196"/>
    <w:lvl w:ilvl="0">
      <w:start w:val="3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" w15:restartNumberingAfterBreak="0">
    <w:nsid w:val="085F549B"/>
    <w:multiLevelType w:val="hybridMultilevel"/>
    <w:tmpl w:val="2C82FEBE"/>
    <w:lvl w:ilvl="0" w:tplc="0C0A0005">
      <w:start w:val="1"/>
      <w:numFmt w:val="bullet"/>
      <w:lvlText w:val=""/>
      <w:lvlJc w:val="left"/>
      <w:pPr>
        <w:tabs>
          <w:tab w:val="num" w:pos="1174"/>
        </w:tabs>
        <w:ind w:left="117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111930BD"/>
    <w:multiLevelType w:val="hybridMultilevel"/>
    <w:tmpl w:val="E398E800"/>
    <w:lvl w:ilvl="0" w:tplc="BE507B02">
      <w:numFmt w:val="bullet"/>
      <w:lvlText w:val=""/>
      <w:lvlJc w:val="left"/>
      <w:pPr>
        <w:tabs>
          <w:tab w:val="num" w:pos="1294"/>
        </w:tabs>
        <w:ind w:left="129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3B59744B"/>
    <w:multiLevelType w:val="hybridMultilevel"/>
    <w:tmpl w:val="7FFED010"/>
    <w:lvl w:ilvl="0" w:tplc="F1C6DEF6">
      <w:start w:val="1"/>
      <w:numFmt w:val="decimal"/>
      <w:lvlText w:val="%1)"/>
      <w:lvlJc w:val="left"/>
      <w:pPr>
        <w:tabs>
          <w:tab w:val="num" w:pos="1174"/>
        </w:tabs>
        <w:ind w:left="454" w:firstLine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894"/>
        </w:tabs>
        <w:ind w:left="189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614"/>
        </w:tabs>
        <w:ind w:left="261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334"/>
        </w:tabs>
        <w:ind w:left="333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774"/>
        </w:tabs>
        <w:ind w:left="477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94"/>
        </w:tabs>
        <w:ind w:left="549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214"/>
        </w:tabs>
        <w:ind w:left="621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934"/>
        </w:tabs>
        <w:ind w:left="6934" w:hanging="180"/>
      </w:pPr>
    </w:lvl>
  </w:abstractNum>
  <w:abstractNum w:abstractNumId="4" w15:restartNumberingAfterBreak="0">
    <w:nsid w:val="42741FF9"/>
    <w:multiLevelType w:val="hybridMultilevel"/>
    <w:tmpl w:val="58227B34"/>
    <w:lvl w:ilvl="0" w:tplc="BE507B02"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 w:hint="default"/>
      </w:rPr>
    </w:lvl>
  </w:abstractNum>
  <w:abstractNum w:abstractNumId="5" w15:restartNumberingAfterBreak="0">
    <w:nsid w:val="441F1CB8"/>
    <w:multiLevelType w:val="hybridMultilevel"/>
    <w:tmpl w:val="7F624372"/>
    <w:lvl w:ilvl="0" w:tplc="D0AAA2C0">
      <w:start w:val="1"/>
      <w:numFmt w:val="decimal"/>
      <w:lvlText w:val="%1)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6" w15:restartNumberingAfterBreak="0">
    <w:nsid w:val="468E73C3"/>
    <w:multiLevelType w:val="hybridMultilevel"/>
    <w:tmpl w:val="8EF6D618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20C87"/>
    <w:multiLevelType w:val="hybridMultilevel"/>
    <w:tmpl w:val="8E5285EC"/>
    <w:lvl w:ilvl="0" w:tplc="BE507B02">
      <w:numFmt w:val="bullet"/>
      <w:lvlText w:val=""/>
      <w:lvlJc w:val="left"/>
      <w:pPr>
        <w:tabs>
          <w:tab w:val="num" w:pos="1268"/>
        </w:tabs>
        <w:ind w:left="1268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 w16cid:durableId="528221513">
    <w:abstractNumId w:val="1"/>
  </w:num>
  <w:num w:numId="2" w16cid:durableId="1631933486">
    <w:abstractNumId w:val="4"/>
  </w:num>
  <w:num w:numId="3" w16cid:durableId="973292177">
    <w:abstractNumId w:val="7"/>
  </w:num>
  <w:num w:numId="4" w16cid:durableId="361440836">
    <w:abstractNumId w:val="2"/>
  </w:num>
  <w:num w:numId="5" w16cid:durableId="977301187">
    <w:abstractNumId w:val="6"/>
  </w:num>
  <w:num w:numId="6" w16cid:durableId="553977882">
    <w:abstractNumId w:val="3"/>
  </w:num>
  <w:num w:numId="7" w16cid:durableId="1682004104">
    <w:abstractNumId w:val="5"/>
  </w:num>
  <w:num w:numId="8" w16cid:durableId="1652175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sTS3MDM1tzA0MDFS0lEKTi0uzszPAykwqgUArBQp9CwAAAA="/>
  </w:docVars>
  <w:rsids>
    <w:rsidRoot w:val="0020468E"/>
    <w:rsid w:val="000513DC"/>
    <w:rsid w:val="000F1D03"/>
    <w:rsid w:val="00200BBA"/>
    <w:rsid w:val="0020468E"/>
    <w:rsid w:val="0031156C"/>
    <w:rsid w:val="00316FAF"/>
    <w:rsid w:val="00356370"/>
    <w:rsid w:val="00473E86"/>
    <w:rsid w:val="00497F9A"/>
    <w:rsid w:val="00597855"/>
    <w:rsid w:val="005D2D7C"/>
    <w:rsid w:val="005D6C19"/>
    <w:rsid w:val="00635A66"/>
    <w:rsid w:val="0071089E"/>
    <w:rsid w:val="00754834"/>
    <w:rsid w:val="007E120F"/>
    <w:rsid w:val="008625B3"/>
    <w:rsid w:val="009358EF"/>
    <w:rsid w:val="009B1D2B"/>
    <w:rsid w:val="009C0D36"/>
    <w:rsid w:val="009D0CAE"/>
    <w:rsid w:val="009D45BF"/>
    <w:rsid w:val="00A2580F"/>
    <w:rsid w:val="00BF5CCF"/>
    <w:rsid w:val="00DC0659"/>
    <w:rsid w:val="00DF3907"/>
    <w:rsid w:val="00E26E18"/>
    <w:rsid w:val="00E763DC"/>
    <w:rsid w:val="00EE7D2C"/>
    <w:rsid w:val="00F6325F"/>
    <w:rsid w:val="00F84ED4"/>
    <w:rsid w:val="00FF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CCEA49"/>
  <w15:chartTrackingRefBased/>
  <w15:docId w15:val="{4EB38F6E-279C-4C73-BB4E-81D1A535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Ttulo2">
    <w:name w:val="heading 2"/>
    <w:basedOn w:val="Normal"/>
    <w:next w:val="Normal"/>
    <w:qFormat/>
    <w:pPr>
      <w:keepNext/>
      <w:ind w:left="454"/>
      <w:outlineLvl w:val="1"/>
    </w:pPr>
    <w:rPr>
      <w:rFonts w:ascii="Arial Narrow" w:hAnsi="Arial Narrow"/>
      <w:sz w:val="24"/>
    </w:rPr>
  </w:style>
  <w:style w:type="paragraph" w:styleId="Ttulo3">
    <w:name w:val="heading 3"/>
    <w:basedOn w:val="Normal"/>
    <w:next w:val="Normal"/>
    <w:qFormat/>
    <w:pPr>
      <w:keepNext/>
      <w:jc w:val="right"/>
      <w:outlineLvl w:val="2"/>
    </w:pPr>
    <w:rPr>
      <w:rFonts w:ascii="Arial Narrow" w:hAnsi="Arial Narrow"/>
      <w:sz w:val="24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rFonts w:ascii="Arial Narrow" w:hAnsi="Arial Narrow"/>
      <w:sz w:val="24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rFonts w:ascii="Arial Narrow" w:hAnsi="Arial Narrow"/>
      <w:b/>
      <w:bCs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semiHidden/>
  </w:style>
  <w:style w:type="character" w:styleId="Refdenotaalpie">
    <w:name w:val="footnote reference"/>
    <w:semiHidden/>
    <w:rPr>
      <w:vertAlign w:val="superscript"/>
    </w:rPr>
  </w:style>
  <w:style w:type="paragraph" w:styleId="Piedepgina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semiHidden/>
  </w:style>
  <w:style w:type="paragraph" w:styleId="Encabezad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Epgrafe">
    <w:name w:val="Epígrafe"/>
    <w:basedOn w:val="Normal"/>
    <w:next w:val="Normal"/>
    <w:qFormat/>
    <w:rPr>
      <w:rFonts w:ascii="Arial Narrow" w:hAnsi="Arial Narrow"/>
      <w:sz w:val="24"/>
    </w:rPr>
  </w:style>
  <w:style w:type="paragraph" w:styleId="Textoindependiente">
    <w:name w:val="Body Text"/>
    <w:basedOn w:val="Normal"/>
    <w:semiHidden/>
    <w:rPr>
      <w:rFonts w:ascii="Arial Narrow" w:hAnsi="Arial Narrow"/>
      <w:sz w:val="24"/>
    </w:rPr>
  </w:style>
  <w:style w:type="paragraph" w:customStyle="1" w:styleId="xl24">
    <w:name w:val="xl24"/>
    <w:basedOn w:val="Normal"/>
    <w:pP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5">
    <w:name w:val="xl25"/>
    <w:basedOn w:val="Normal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6">
    <w:name w:val="xl26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7">
    <w:name w:val="xl27"/>
    <w:basedOn w:val="Normal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8">
    <w:name w:val="xl28"/>
    <w:basedOn w:val="Normal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29">
    <w:name w:val="xl29"/>
    <w:basedOn w:val="Normal"/>
    <w:pPr>
      <w:pBdr>
        <w:top w:val="single" w:sz="8" w:space="0" w:color="auto"/>
        <w:bottom w:val="single" w:sz="4" w:space="0" w:color="auto"/>
        <w:right w:val="single" w:sz="4" w:space="0" w:color="000000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0">
    <w:name w:val="xl30"/>
    <w:basedOn w:val="Normal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1">
    <w:name w:val="xl31"/>
    <w:basedOn w:val="Normal"/>
    <w:pPr>
      <w:pBdr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b/>
      <w:bCs/>
      <w:sz w:val="24"/>
      <w:szCs w:val="24"/>
      <w:lang w:val="es-ES"/>
    </w:rPr>
  </w:style>
  <w:style w:type="paragraph" w:customStyle="1" w:styleId="xl32">
    <w:name w:val="xl32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3">
    <w:name w:val="xl33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18"/>
      <w:szCs w:val="18"/>
      <w:lang w:val="es-ES"/>
    </w:rPr>
  </w:style>
  <w:style w:type="paragraph" w:customStyle="1" w:styleId="xl34">
    <w:name w:val="xl34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5">
    <w:name w:val="xl35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</w:pPr>
    <w:rPr>
      <w:rFonts w:eastAsia="Arial Unicode MS"/>
      <w:sz w:val="24"/>
      <w:szCs w:val="24"/>
      <w:lang w:val="es-ES"/>
    </w:rPr>
  </w:style>
  <w:style w:type="paragraph" w:customStyle="1" w:styleId="xl36">
    <w:name w:val="xl36"/>
    <w:basedOn w:val="Normal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7">
    <w:name w:val="xl37"/>
    <w:basedOn w:val="Normal"/>
    <w:pPr>
      <w:pBdr>
        <w:left w:val="single" w:sz="4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8">
    <w:name w:val="xl38"/>
    <w:basedOn w:val="Normal"/>
    <w:pPr>
      <w:pBdr>
        <w:top w:val="single" w:sz="8" w:space="0" w:color="000000"/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39">
    <w:name w:val="xl39"/>
    <w:basedOn w:val="Normal"/>
    <w:pPr>
      <w:pBdr>
        <w:left w:val="single" w:sz="4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0">
    <w:name w:val="xl40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1">
    <w:name w:val="xl41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eastAsia="Arial Unicode MS" w:hAnsi="Arial Narrow" w:cs="Arial Unicode MS"/>
      <w:sz w:val="24"/>
      <w:szCs w:val="24"/>
      <w:lang w:val="es-ES"/>
    </w:rPr>
  </w:style>
  <w:style w:type="paragraph" w:customStyle="1" w:styleId="xl42">
    <w:name w:val="xl42"/>
    <w:basedOn w:val="Normal"/>
    <w:pPr>
      <w:pBdr>
        <w:top w:val="single" w:sz="8" w:space="0" w:color="000000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3">
    <w:name w:val="xl43"/>
    <w:basedOn w:val="Normal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4">
    <w:name w:val="xl44"/>
    <w:basedOn w:val="Normal"/>
    <w:pPr>
      <w:pBdr>
        <w:top w:val="single" w:sz="8" w:space="0" w:color="000000"/>
        <w:left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paragraph" w:customStyle="1" w:styleId="xl45">
    <w:name w:val="xl45"/>
    <w:basedOn w:val="Normal"/>
    <w:pPr>
      <w:pBdr>
        <w:left w:val="single" w:sz="8" w:space="0" w:color="auto"/>
        <w:bottom w:val="single" w:sz="8" w:space="0" w:color="000000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4"/>
      <w:szCs w:val="24"/>
      <w:lang w:val="es-ES"/>
    </w:rPr>
  </w:style>
  <w:style w:type="character" w:styleId="Hipervnculo">
    <w:name w:val="Hyperlink"/>
    <w:semiHidden/>
    <w:rPr>
      <w:color w:val="0000FF"/>
      <w:u w:val="single"/>
    </w:rPr>
  </w:style>
  <w:style w:type="character" w:styleId="Hipervnculovisitado">
    <w:name w:val="FollowedHyperlink"/>
    <w:semiHidden/>
    <w:rPr>
      <w:color w:val="800080"/>
      <w:u w:val="single"/>
    </w:rPr>
  </w:style>
  <w:style w:type="paragraph" w:styleId="Textoindependiente2">
    <w:name w:val="Body Text 2"/>
    <w:basedOn w:val="Normal"/>
    <w:semiHidden/>
    <w:pPr>
      <w:spacing w:line="360" w:lineRule="auto"/>
      <w:jc w:val="both"/>
    </w:pPr>
  </w:style>
  <w:style w:type="paragraph" w:styleId="Sinespaciado">
    <w:name w:val="No Spacing"/>
    <w:link w:val="SinespaciadoCar"/>
    <w:uiPriority w:val="1"/>
    <w:qFormat/>
    <w:rsid w:val="000513DC"/>
    <w:rPr>
      <w:rFonts w:ascii="Calibri" w:hAnsi="Calibri"/>
      <w:sz w:val="22"/>
      <w:szCs w:val="22"/>
    </w:rPr>
  </w:style>
  <w:style w:type="character" w:customStyle="1" w:styleId="SinespaciadoCar">
    <w:name w:val="Sin espaciado Car"/>
    <w:link w:val="Sinespaciado"/>
    <w:uiPriority w:val="1"/>
    <w:rsid w:val="000513DC"/>
    <w:rPr>
      <w:rFonts w:ascii="Calibri" w:hAnsi="Calibri"/>
      <w:sz w:val="22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2580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2580F"/>
    <w:rPr>
      <w:rFonts w:ascii="Segoe UI" w:hAnsi="Segoe UI" w:cs="Segoe UI"/>
      <w:sz w:val="18"/>
      <w:szCs w:val="18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52335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93652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vianey.torres@uacj.m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vianey.torres@uacj.m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doctorado.tecnologia@uacj.mx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CF532A1776EC746B5CF7D9229569A7C" ma:contentTypeVersion="1" ma:contentTypeDescription="Cargar una imagen." ma:contentTypeScope="" ma:versionID="f2c83be4aa7f1805fdfd718773411259">
  <xsd:schema xmlns:xsd="http://www.w3.org/2001/XMLSchema" xmlns:xs="http://www.w3.org/2001/XMLSchema" xmlns:p="http://schemas.microsoft.com/office/2006/metadata/properties" xmlns:ns1="http://schemas.microsoft.com/sharepoint/v3" xmlns:ns2="123BA18F-4115-4CD5-B0D3-E709568BAA0E" xmlns:ns3="http://schemas.microsoft.com/sharepoint/v3/fields" targetNamespace="http://schemas.microsoft.com/office/2006/metadata/properties" ma:root="true" ma:fieldsID="e57d980d997bc3c1817e16f01a728e01" ns1:_="" ns2:_="" ns3:_="">
    <xsd:import namespace="http://schemas.microsoft.com/sharepoint/v3"/>
    <xsd:import namespace="123BA18F-4115-4CD5-B0D3-E709568BAA0E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BA18F-4115-4CD5-B0D3-E709568BAA0E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wic_System_Copyright xmlns="http://schemas.microsoft.com/sharepoint/v3/fields" xsi:nil="true"/>
    <ImageCreateDate xmlns="123BA18F-4115-4CD5-B0D3-E709568BAA0E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9AD025-7564-4515-AA5C-536AC6223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3BA18F-4115-4CD5-B0D3-E709568BAA0E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358084-C612-4DD8-82CF-FBEF8E146B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09C3CF-DE0F-4CF0-8FBE-1DBE00A6089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5908732-9438-412C-8DE8-7379E39D23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123BA18F-4115-4CD5-B0D3-E709568BAA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0</Words>
  <Characters>462</Characters>
  <Application>Microsoft Office Word</Application>
  <DocSecurity>0</DocSecurity>
  <Lines>15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octorado en tecnología</vt:lpstr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ado en tecnología</dc:title>
  <dc:subject>Anteproyecto</dc:subject>
  <dc:creator>Erwin Adán Martínez Gómez</dc:creator>
  <cp:keywords/>
  <dc:description/>
  <cp:lastModifiedBy>Soledad Vianey Torres Argüelles</cp:lastModifiedBy>
  <cp:revision>10</cp:revision>
  <cp:lastPrinted>2016-05-18T01:49:00Z</cp:lastPrinted>
  <dcterms:created xsi:type="dcterms:W3CDTF">2020-06-17T22:47:00Z</dcterms:created>
  <dcterms:modified xsi:type="dcterms:W3CDTF">2023-11-3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CF532A1776EC746B5CF7D9229569A7C</vt:lpwstr>
  </property>
</Properties>
</file>